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4"/>
        <w:gridCol w:w="4048"/>
      </w:tblGrid>
      <w:tr w:rsidR="00920B97" w:rsidRPr="00DC20F5" w14:paraId="4946A37C" w14:textId="77777777" w:rsidTr="00791D2F">
        <w:trPr>
          <w:trHeight w:val="170"/>
          <w:jc w:val="center"/>
        </w:trPr>
        <w:tc>
          <w:tcPr>
            <w:tcW w:w="6114" w:type="dxa"/>
            <w:vMerge w:val="restart"/>
          </w:tcPr>
          <w:p w14:paraId="44702D1C" w14:textId="77777777" w:rsidR="00920B97" w:rsidRPr="00DC20F5" w:rsidRDefault="00D83177" w:rsidP="00E31AF6">
            <w:pPr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b/>
                <w:sz w:val="20"/>
              </w:rPr>
              <w:t xml:space="preserve">           </w:t>
            </w:r>
            <w:r w:rsidRPr="00DC20F5">
              <w:rPr>
                <w:rFonts w:ascii="Times New Roman" w:hAnsi="Times New Roman" w:cs="Times New Roman"/>
                <w:b/>
                <w:sz w:val="52"/>
              </w:rPr>
              <w:t xml:space="preserve">        </w:t>
            </w:r>
            <w:r w:rsidRPr="00DC20F5">
              <w:rPr>
                <w:rFonts w:ascii="Times New Roman" w:hAnsi="Times New Roman" w:cs="Times New Roman"/>
                <w:b/>
                <w:sz w:val="48"/>
                <w:szCs w:val="48"/>
              </w:rPr>
              <w:t>Bowen Cai</w:t>
            </w:r>
          </w:p>
          <w:p w14:paraId="1E7F6FCE" w14:textId="77777777" w:rsidR="00E31AF6" w:rsidRPr="00DC20F5" w:rsidRDefault="00E31AF6" w:rsidP="00E31A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i/>
                <w:sz w:val="24"/>
                <w:szCs w:val="24"/>
              </w:rPr>
              <w:t>www.caibowen.com      bowen.cai@tamu.edu</w:t>
            </w:r>
          </w:p>
        </w:tc>
        <w:tc>
          <w:tcPr>
            <w:tcW w:w="4048" w:type="dxa"/>
          </w:tcPr>
          <w:p w14:paraId="19F0E324" w14:textId="497CE3AC" w:rsidR="00920B97" w:rsidRPr="00DC20F5" w:rsidRDefault="008010A2" w:rsidP="00111736">
            <w:pPr>
              <w:spacing w:line="246" w:lineRule="auto"/>
              <w:ind w:right="-20"/>
              <w:jc w:val="right"/>
              <w:rPr>
                <w:rFonts w:ascii="Times New Roman" w:eastAsia="Arial" w:hAnsi="Times New Roman" w:cs="Times New Roman"/>
              </w:rPr>
            </w:pPr>
            <w:r>
              <w:rPr>
                <w:rFonts w:ascii="Times New Roman" w:eastAsia="Arial" w:hAnsi="Times New Roman" w:cs="Times New Roman"/>
              </w:rPr>
              <w:t>??????</w:t>
            </w:r>
            <w:bookmarkStart w:id="0" w:name="_GoBack"/>
            <w:bookmarkEnd w:id="0"/>
            <w:r w:rsidR="00111736" w:rsidRPr="00DC20F5">
              <w:rPr>
                <w:rFonts w:ascii="Times New Roman" w:eastAsia="Arial" w:hAnsi="Times New Roman" w:cs="Times New Roman"/>
              </w:rPr>
              <w:t xml:space="preserve">   </w:t>
            </w:r>
          </w:p>
        </w:tc>
      </w:tr>
      <w:tr w:rsidR="00D83177" w:rsidRPr="00DC20F5" w14:paraId="4C0A4F4F" w14:textId="77777777" w:rsidTr="00CE7B2E">
        <w:trPr>
          <w:trHeight w:val="189"/>
          <w:jc w:val="center"/>
        </w:trPr>
        <w:tc>
          <w:tcPr>
            <w:tcW w:w="6114" w:type="dxa"/>
            <w:vMerge/>
          </w:tcPr>
          <w:p w14:paraId="35FAA9DC" w14:textId="77777777" w:rsidR="00D83177" w:rsidRPr="00DC20F5" w:rsidRDefault="00D83177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6C532048" w14:textId="6B9CF6C0" w:rsidR="00D83177" w:rsidRPr="00DC20F5" w:rsidRDefault="00111736" w:rsidP="00D83177">
            <w:pPr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College Station</w:t>
            </w:r>
            <w:r w:rsidR="008D78F2">
              <w:rPr>
                <w:rFonts w:ascii="Times New Roman" w:eastAsia="Arial" w:hAnsi="Times New Roman" w:cs="Times New Roman"/>
              </w:rPr>
              <w:t>, 77840</w:t>
            </w:r>
            <w:r w:rsidR="00C215F7">
              <w:rPr>
                <w:rFonts w:ascii="Times New Roman" w:eastAsia="Arial" w:hAnsi="Times New Roman" w:cs="Times New Roman"/>
              </w:rPr>
              <w:t>, TX</w:t>
            </w:r>
          </w:p>
        </w:tc>
      </w:tr>
      <w:tr w:rsidR="002E509D" w:rsidRPr="00DC20F5" w14:paraId="253CE9FB" w14:textId="77777777" w:rsidTr="00791D2F">
        <w:trPr>
          <w:trHeight w:val="332"/>
          <w:jc w:val="center"/>
        </w:trPr>
        <w:tc>
          <w:tcPr>
            <w:tcW w:w="6114" w:type="dxa"/>
            <w:vMerge/>
          </w:tcPr>
          <w:p w14:paraId="42916BEE" w14:textId="77777777" w:rsidR="002E509D" w:rsidRPr="00DC20F5" w:rsidRDefault="002E509D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5FE66852" w14:textId="77777777" w:rsidR="002E509D" w:rsidRPr="00DC20F5" w:rsidRDefault="003F1961" w:rsidP="00D83177">
            <w:pPr>
              <w:jc w:val="right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Mobile</w:t>
            </w:r>
            <w:r w:rsidR="00C3135F" w:rsidRPr="00DC20F5">
              <w:rPr>
                <w:rFonts w:ascii="Times New Roman" w:eastAsia="Arial" w:hAnsi="Times New Roman" w:cs="Times New Roman"/>
              </w:rPr>
              <w:t>: 979-985-6333</w:t>
            </w:r>
          </w:p>
        </w:tc>
      </w:tr>
    </w:tbl>
    <w:tbl>
      <w:tblPr>
        <w:tblStyle w:val="TableGrid0"/>
        <w:tblW w:w="1080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620"/>
        <w:gridCol w:w="7380"/>
        <w:gridCol w:w="1800"/>
      </w:tblGrid>
      <w:tr w:rsidR="00FC581D" w:rsidRPr="00DC20F5" w14:paraId="56282BD3" w14:textId="77777777" w:rsidTr="00087FE1">
        <w:trPr>
          <w:trHeight w:val="323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2E315B87" w14:textId="4334C6D2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ducation</w:t>
            </w:r>
          </w:p>
        </w:tc>
        <w:tc>
          <w:tcPr>
            <w:tcW w:w="7380" w:type="dxa"/>
            <w:tcBorders>
              <w:top w:val="single" w:sz="12" w:space="0" w:color="auto"/>
            </w:tcBorders>
          </w:tcPr>
          <w:p w14:paraId="36910EFA" w14:textId="77777777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75F86ADA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5ACD544E" w14:textId="77777777" w:rsidTr="00755535">
        <w:trPr>
          <w:trHeight w:val="630"/>
          <w:jc w:val="center"/>
        </w:trPr>
        <w:tc>
          <w:tcPr>
            <w:tcW w:w="9000" w:type="dxa"/>
            <w:gridSpan w:val="2"/>
          </w:tcPr>
          <w:p w14:paraId="2197B949" w14:textId="5B8AD38B" w:rsidR="00FC581D" w:rsidRPr="00DC20F5" w:rsidRDefault="005A39CE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E5100F">
              <w:rPr>
                <w:rFonts w:ascii="Times New Roman" w:hAnsi="Times New Roman" w:cs="Times New Roman"/>
                <w:b/>
              </w:rPr>
              <w:t xml:space="preserve">Master in </w:t>
            </w:r>
            <w:r w:rsidR="00FC581D" w:rsidRPr="00DC20F5">
              <w:rPr>
                <w:rFonts w:ascii="Times New Roman" w:hAnsi="Times New Roman" w:cs="Times New Roman"/>
                <w:b/>
              </w:rPr>
              <w:t>Computer Science</w:t>
            </w:r>
            <w:r w:rsidR="00FC581D" w:rsidRPr="00DC20F5">
              <w:rPr>
                <w:rFonts w:ascii="Times New Roman" w:hAnsi="Times New Roman" w:cs="Times New Roman"/>
              </w:rPr>
              <w:t>, Texas A&amp;M University, U.S.A.</w:t>
            </w:r>
          </w:p>
          <w:p w14:paraId="54ABF205" w14:textId="696717B4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392438">
              <w:rPr>
                <w:rFonts w:ascii="Times New Roman" w:hAnsi="Times New Roman" w:cs="Times New Roman"/>
              </w:rPr>
              <w:t xml:space="preserve">    </w:t>
            </w:r>
            <w:r w:rsidRPr="00DC20F5">
              <w:rPr>
                <w:rFonts w:ascii="Times New Roman" w:hAnsi="Times New Roman" w:cs="Times New Roman"/>
              </w:rPr>
              <w:t>GPA: 3.38</w:t>
            </w:r>
            <w:r>
              <w:rPr>
                <w:rFonts w:ascii="Times New Roman" w:hAnsi="Times New Roman" w:cs="Times New Roman" w:hint="eastAsia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Advisor: Dr. Jeff Huang.</w:t>
            </w:r>
          </w:p>
        </w:tc>
        <w:tc>
          <w:tcPr>
            <w:tcW w:w="1800" w:type="dxa"/>
          </w:tcPr>
          <w:p w14:paraId="6370951D" w14:textId="634D2AFB" w:rsidR="00FC581D" w:rsidRDefault="00E5100F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an 2016 – </w:t>
            </w:r>
            <w:r w:rsidR="00F07AA0"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8</w:t>
            </w:r>
          </w:p>
          <w:p w14:paraId="71155791" w14:textId="77777777" w:rsidR="00FC581D" w:rsidRPr="00DC20F5" w:rsidRDefault="00FC581D" w:rsidP="00651F94">
            <w:pPr>
              <w:spacing w:after="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xpected)</w:t>
            </w:r>
          </w:p>
        </w:tc>
      </w:tr>
      <w:tr w:rsidR="00FC581D" w:rsidRPr="00DC20F5" w14:paraId="5551E402" w14:textId="77777777" w:rsidTr="00755535">
        <w:trPr>
          <w:trHeight w:val="639"/>
          <w:jc w:val="center"/>
        </w:trPr>
        <w:tc>
          <w:tcPr>
            <w:tcW w:w="9000" w:type="dxa"/>
            <w:gridSpan w:val="2"/>
          </w:tcPr>
          <w:p w14:paraId="25922793" w14:textId="18091A1A" w:rsidR="00FC581D" w:rsidRDefault="005A39CE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/>
                <w:b/>
              </w:rPr>
              <w:t>B.E. in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Computer Science</w:t>
            </w:r>
            <w:r w:rsidR="00FC581D" w:rsidRPr="00DC20F5">
              <w:rPr>
                <w:rFonts w:ascii="Times New Roman" w:hAnsi="Times New Roman"/>
                <w:b/>
              </w:rPr>
              <w:t>.</w:t>
            </w:r>
            <w:r w:rsidR="00FC581D">
              <w:rPr>
                <w:rFonts w:ascii="Times New Roman" w:hAnsi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/>
              </w:rPr>
              <w:t xml:space="preserve">Northwestern Polytechnical University, P.R. China </w:t>
            </w:r>
            <w:r w:rsidR="00FC581D">
              <w:rPr>
                <w:rFonts w:ascii="Times New Roman" w:hAnsi="Times New Roman"/>
              </w:rPr>
              <w:t xml:space="preserve">   </w:t>
            </w:r>
          </w:p>
          <w:p w14:paraId="7304F084" w14:textId="7D194D9C" w:rsidR="00FC581D" w:rsidRPr="00735504" w:rsidRDefault="00FC581D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  <w:r w:rsidR="00392438">
              <w:rPr>
                <w:rFonts w:ascii="Times New Roman" w:hAnsi="Times New Roman"/>
              </w:rPr>
              <w:t xml:space="preserve">    </w:t>
            </w:r>
            <w:r>
              <w:rPr>
                <w:rFonts w:ascii="Times New Roman" w:hAnsi="Times New Roman"/>
              </w:rPr>
              <w:t>GPA: 84/100, top 10%, g</w:t>
            </w:r>
            <w:r w:rsidRPr="008F0443">
              <w:rPr>
                <w:rFonts w:ascii="Times New Roman" w:hAnsi="Times New Roman"/>
              </w:rPr>
              <w:t>raduated First Class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</w:tcPr>
          <w:p w14:paraId="1F8BE80C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 2011 – Jun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17BE126" w14:textId="77777777" w:rsidTr="00755535">
        <w:trPr>
          <w:trHeight w:val="360"/>
          <w:jc w:val="center"/>
        </w:trPr>
        <w:tc>
          <w:tcPr>
            <w:tcW w:w="9000" w:type="dxa"/>
            <w:gridSpan w:val="2"/>
            <w:tcBorders>
              <w:bottom w:val="single" w:sz="12" w:space="0" w:color="auto"/>
            </w:tcBorders>
          </w:tcPr>
          <w:p w14:paraId="71A8F8C9" w14:textId="164271DC" w:rsidR="00FC581D" w:rsidRPr="00DC20F5" w:rsidRDefault="005A39CE" w:rsidP="00D86EE3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  <w:b/>
              </w:rPr>
              <w:t>Exchange student</w:t>
            </w:r>
            <w:r w:rsidR="00FC581D" w:rsidRPr="00DC20F5">
              <w:rPr>
                <w:rFonts w:ascii="Times New Roman" w:hAnsi="Times New Roman" w:cs="Times New Roman"/>
              </w:rPr>
              <w:t xml:space="preserve"> at the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Delft</w:t>
            </w:r>
            <w:r w:rsidR="00FC581D" w:rsidRPr="00DC20F5">
              <w:rPr>
                <w:rFonts w:ascii="Times New Roman" w:hAnsi="Times New Roman" w:cs="Times New Roman"/>
              </w:rPr>
              <w:t xml:space="preserve"> University of Technology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</w:rPr>
              <w:t>the Netherlands.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A5D1F04" w14:textId="77777777" w:rsidR="00FC581D" w:rsidRPr="00DC20F5" w:rsidRDefault="00FC581D" w:rsidP="00D86EE3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c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14 –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Mar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0F266BA" w14:textId="77777777" w:rsidTr="00087FE1">
        <w:trPr>
          <w:trHeight w:val="287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68796304" w14:textId="77777777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Skills</w:t>
            </w:r>
          </w:p>
        </w:tc>
        <w:tc>
          <w:tcPr>
            <w:tcW w:w="9180" w:type="dxa"/>
            <w:gridSpan w:val="2"/>
          </w:tcPr>
          <w:p w14:paraId="78BF60D3" w14:textId="47A305BA" w:rsidR="00FC581D" w:rsidRPr="004F165B" w:rsidRDefault="00FC581D" w:rsidP="00D86EE3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C581D" w:rsidRPr="00DC20F5" w14:paraId="13A50295" w14:textId="77777777" w:rsidTr="00755535">
        <w:trPr>
          <w:trHeight w:val="1197"/>
          <w:jc w:val="center"/>
        </w:trPr>
        <w:tc>
          <w:tcPr>
            <w:tcW w:w="10800" w:type="dxa"/>
            <w:gridSpan w:val="3"/>
            <w:tcBorders>
              <w:bottom w:val="single" w:sz="12" w:space="0" w:color="auto"/>
            </w:tcBorders>
          </w:tcPr>
          <w:p w14:paraId="4773A241" w14:textId="636B57CA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Proficient in </w:t>
            </w:r>
            <w:r w:rsidR="00FC581D" w:rsidRPr="00DC20F5">
              <w:rPr>
                <w:rFonts w:ascii="Times New Roman" w:hAnsi="Times New Roman" w:cs="Times New Roman"/>
                <w:b/>
              </w:rPr>
              <w:t>Scala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C++</w:t>
            </w:r>
            <w:r w:rsidR="00FC581D">
              <w:rPr>
                <w:rFonts w:ascii="Times New Roman" w:hAnsi="Times New Roman" w:cs="Times New Roman"/>
              </w:rPr>
              <w:t>;</w:t>
            </w:r>
            <w:r w:rsidR="00FC581D" w:rsidRPr="00DC20F5">
              <w:rPr>
                <w:rFonts w:ascii="Times New Roman" w:hAnsi="Times New Roman" w:cs="Times New Roman"/>
              </w:rPr>
              <w:t xml:space="preserve"> good at </w:t>
            </w:r>
            <w:r w:rsidR="00FC581D" w:rsidRPr="00DC20F5">
              <w:rPr>
                <w:rFonts w:ascii="Times New Roman" w:hAnsi="Times New Roman" w:cs="Times New Roman"/>
                <w:b/>
              </w:rPr>
              <w:t>Python</w:t>
            </w:r>
            <w:r w:rsidR="00FC581D">
              <w:rPr>
                <w:rFonts w:ascii="Times New Roman" w:hAnsi="Times New Roman" w:cs="Times New Roman"/>
              </w:rPr>
              <w:t>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>C#</w:t>
            </w:r>
            <w:r w:rsidR="00FC581D">
              <w:rPr>
                <w:rFonts w:ascii="Times New Roman" w:hAnsi="Times New Roman" w:cs="Times New Roman"/>
                <w:b/>
              </w:rPr>
              <w:t xml:space="preserve">; </w:t>
            </w:r>
            <w:r w:rsidR="00FC581D" w:rsidRPr="00873183">
              <w:rPr>
                <w:rFonts w:ascii="Times New Roman" w:hAnsi="Times New Roman" w:cs="Times New Roman"/>
              </w:rPr>
              <w:t xml:space="preserve">experienced in </w:t>
            </w:r>
            <w:r w:rsidR="00FC581D" w:rsidRPr="0095629B">
              <w:rPr>
                <w:rFonts w:ascii="Times New Roman" w:hAnsi="Times New Roman" w:cs="Times New Roman"/>
                <w:b/>
              </w:rPr>
              <w:t>JavaScript</w:t>
            </w:r>
            <w:r w:rsidR="00FC581D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Ruby</w:t>
            </w:r>
            <w:r w:rsidR="00FC581D" w:rsidRPr="00B4051C">
              <w:rPr>
                <w:rFonts w:ascii="Times New Roman" w:hAnsi="Times New Roman" w:cs="Times New Roman"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PHP</w:t>
            </w:r>
            <w:r w:rsidR="00FC581D" w:rsidRPr="00B4051C">
              <w:rPr>
                <w:rFonts w:ascii="Times New Roman" w:hAnsi="Times New Roman" w:cs="Times New Roman"/>
              </w:rPr>
              <w:t>.</w:t>
            </w:r>
          </w:p>
          <w:p w14:paraId="3A248529" w14:textId="19A4F9D2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Work experience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MySQL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Java </w:t>
            </w:r>
            <w:r w:rsidR="00FC581D" w:rsidRPr="00DC20F5">
              <w:rPr>
                <w:rFonts w:ascii="Times New Roman" w:hAnsi="Times New Roman" w:cs="Times New Roman"/>
                <w:b/>
                <w:noProof/>
              </w:rPr>
              <w:t>EE,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</w:rPr>
              <w:t xml:space="preserve">and </w:t>
            </w:r>
            <w:r w:rsidR="00FC581D" w:rsidRPr="00DC20F5">
              <w:rPr>
                <w:rFonts w:ascii="Times New Roman" w:hAnsi="Times New Roman" w:cs="Times New Roman"/>
                <w:b/>
              </w:rPr>
              <w:t>HTML5.</w:t>
            </w:r>
          </w:p>
          <w:p w14:paraId="26153ECD" w14:textId="3D6D36F4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in </w:t>
            </w:r>
            <w:r w:rsidR="00FC581D" w:rsidRPr="00FC581D">
              <w:rPr>
                <w:rFonts w:ascii="Times New Roman" w:hAnsi="Times New Roman" w:cs="Times New Roman"/>
                <w:b/>
              </w:rPr>
              <w:t>compiler</w:t>
            </w:r>
            <w:r w:rsidR="00FC581D">
              <w:rPr>
                <w:rFonts w:ascii="Times New Roman" w:hAnsi="Times New Roman" w:cs="Times New Roman"/>
              </w:rPr>
              <w:t xml:space="preserve"> techniques and </w:t>
            </w:r>
            <w:r w:rsidR="00FC581D" w:rsidRPr="00DC20F5">
              <w:rPr>
                <w:rFonts w:ascii="Times New Roman" w:hAnsi="Times New Roman" w:cs="Times New Roman"/>
                <w:b/>
              </w:rPr>
              <w:t>LLVM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GTes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TestNG, cryptography, network programming.</w:t>
            </w:r>
          </w:p>
          <w:p w14:paraId="6D27318E" w14:textId="77A2C5E5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</w:t>
            </w:r>
            <w:r w:rsidR="00FC581D">
              <w:rPr>
                <w:rFonts w:ascii="Times New Roman" w:hAnsi="Times New Roman" w:cs="Times New Roman" w:hint="eastAsia"/>
              </w:rPr>
              <w:t>in</w:t>
            </w:r>
            <w:r w:rsidR="00FC581D">
              <w:rPr>
                <w:rFonts w:ascii="Times New Roman" w:hAnsi="Times New Roman" w:cs="Times New Roman"/>
              </w:rPr>
              <w:t xml:space="preserve"> c</w:t>
            </w:r>
            <w:r w:rsidR="00FC581D" w:rsidRPr="00DC20F5">
              <w:rPr>
                <w:rFonts w:ascii="Times New Roman" w:hAnsi="Times New Roman" w:cs="Times New Roman"/>
              </w:rPr>
              <w:t>lient-side develop</w:t>
            </w:r>
            <w:r w:rsidR="00FC581D">
              <w:rPr>
                <w:rFonts w:ascii="Times New Roman" w:hAnsi="Times New Roman" w:cs="Times New Roman"/>
              </w:rPr>
              <w:t>ment</w:t>
            </w:r>
            <w:r w:rsidR="00FC581D" w:rsidRPr="00DC20F5">
              <w:rPr>
                <w:rFonts w:ascii="Times New Roman" w:hAnsi="Times New Roman" w:cs="Times New Roman"/>
              </w:rPr>
              <w:t xml:space="preserve">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Q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Swing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Android.</w:t>
            </w:r>
          </w:p>
        </w:tc>
      </w:tr>
      <w:tr w:rsidR="00FC581D" w:rsidRPr="00DC20F5" w14:paraId="1A77F942" w14:textId="77777777" w:rsidTr="00087FE1">
        <w:trPr>
          <w:trHeight w:val="341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7DC9CC8F" w14:textId="3294E160" w:rsidR="00FC581D" w:rsidRPr="00DC20F5" w:rsidRDefault="00FC581D" w:rsidP="00094930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xperience</w:t>
            </w:r>
          </w:p>
        </w:tc>
        <w:tc>
          <w:tcPr>
            <w:tcW w:w="7380" w:type="dxa"/>
            <w:tcBorders>
              <w:top w:val="single" w:sz="12" w:space="0" w:color="auto"/>
            </w:tcBorders>
          </w:tcPr>
          <w:p w14:paraId="41B98009" w14:textId="77777777" w:rsidR="00FC581D" w:rsidRPr="00373E7A" w:rsidRDefault="00FC581D" w:rsidP="008E604A">
            <w:pPr>
              <w:spacing w:after="75"/>
              <w:rPr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0471BD4E" w14:textId="77777777" w:rsidR="00FC581D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34D76949" w14:textId="77777777" w:rsidTr="00C32E6B">
        <w:trPr>
          <w:trHeight w:val="306"/>
          <w:jc w:val="center"/>
        </w:trPr>
        <w:tc>
          <w:tcPr>
            <w:tcW w:w="9000" w:type="dxa"/>
            <w:gridSpan w:val="2"/>
          </w:tcPr>
          <w:p w14:paraId="553567E0" w14:textId="544A8973" w:rsidR="00FC581D" w:rsidRPr="008E604A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b/>
              </w:rPr>
              <w:t xml:space="preserve">  </w:t>
            </w:r>
            <w:r w:rsidR="00FC581D" w:rsidRPr="00373E7A">
              <w:rPr>
                <w:b/>
              </w:rPr>
              <w:t>Research Assistant</w:t>
            </w:r>
            <w:r w:rsidR="00FC581D">
              <w:t>, Parasol Lab, Texas A&amp;M</w:t>
            </w:r>
            <w:r w:rsidR="003F3479">
              <w:t>. Program Analysis</w:t>
            </w:r>
            <w:r w:rsidR="00DB57FF">
              <w:t>.</w:t>
            </w:r>
          </w:p>
        </w:tc>
        <w:tc>
          <w:tcPr>
            <w:tcW w:w="1800" w:type="dxa"/>
          </w:tcPr>
          <w:p w14:paraId="0EA6ECCF" w14:textId="6348DD86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n 2016 – Jun 2017</w:t>
            </w:r>
          </w:p>
        </w:tc>
      </w:tr>
      <w:tr w:rsidR="00FC581D" w:rsidRPr="00DC20F5" w14:paraId="42E236A5" w14:textId="77777777" w:rsidTr="004059B1">
        <w:trPr>
          <w:trHeight w:val="2754"/>
          <w:jc w:val="center"/>
        </w:trPr>
        <w:tc>
          <w:tcPr>
            <w:tcW w:w="10800" w:type="dxa"/>
            <w:gridSpan w:val="3"/>
          </w:tcPr>
          <w:p w14:paraId="762EC255" w14:textId="451C5BE9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Shiyou Huang, </w:t>
            </w: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, Jeff Huang. Towards Production-Run Heisenbugs Reproduction on Commercial Hardware. </w:t>
            </w:r>
            <w:r w:rsidRPr="00D76922">
              <w:rPr>
                <w:rFonts w:ascii="Times New Roman" w:hAnsi="Times New Roman" w:cs="Times New Roman"/>
                <w:b/>
              </w:rPr>
              <w:t>USENIX ATC2017</w:t>
            </w:r>
            <w:r w:rsidRPr="00DC20F5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 Acceptance Rate: 21% (60/283).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867C15">
              <w:rPr>
                <w:rFonts w:ascii="Times New Roman" w:hAnsi="Times New Roman" w:cs="Times New Roman"/>
              </w:rPr>
              <w:t>Developed</w:t>
            </w:r>
            <w:r>
              <w:rPr>
                <w:rFonts w:ascii="Times New Roman" w:hAnsi="Times New Roman" w:cs="Times New Roman"/>
              </w:rPr>
              <w:t xml:space="preserve"> Ba</w:t>
            </w:r>
            <w:r w:rsidR="00867C15">
              <w:rPr>
                <w:rFonts w:ascii="Times New Roman" w:hAnsi="Times New Roman" w:cs="Times New Roman"/>
              </w:rPr>
              <w:t>ll-Larus path profiling on LLVM.</w:t>
            </w:r>
          </w:p>
          <w:p w14:paraId="7AE21DD4" w14:textId="35D03BCD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. Code Parallelization through Sequential Code Search. Student Research Competition, </w:t>
            </w:r>
            <w:r w:rsidRPr="00D76922">
              <w:rPr>
                <w:rFonts w:ascii="Times New Roman" w:hAnsi="Times New Roman" w:cs="Times New Roman"/>
                <w:b/>
              </w:rPr>
              <w:t>ICSE</w:t>
            </w:r>
            <w:r w:rsidRPr="00D76922">
              <w:rPr>
                <w:rFonts w:ascii="Times New Roman" w:hAnsi="Times New Roman" w:cs="Times New Roman"/>
                <w:b/>
                <w:color w:val="222222"/>
                <w:shd w:val="clear" w:color="auto" w:fill="FFFFFF"/>
              </w:rPr>
              <w:t xml:space="preserve"> 2016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 I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mplemented a prototype 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source 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code search engine (Github CodeSniffer)</w:t>
            </w:r>
          </w:p>
          <w:p w14:paraId="4F9F3E08" w14:textId="311D8341" w:rsidR="00FC581D" w:rsidRPr="005E43BC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Pr="005E43BC">
              <w:rPr>
                <w:rFonts w:ascii="Times New Roman" w:hAnsi="Times New Roman" w:cs="Times New Roman"/>
              </w:rPr>
              <w:t xml:space="preserve"> a novel redundant event filtering technique for ThreadSanitizer tested </w:t>
            </w:r>
            <w:r w:rsidRPr="00C60F59">
              <w:rPr>
                <w:rFonts w:ascii="Times New Roman" w:hAnsi="Times New Roman" w:cs="Times New Roman"/>
              </w:rPr>
              <w:t xml:space="preserve">on Chromium </w:t>
            </w:r>
            <w:r w:rsidRPr="005E43BC">
              <w:rPr>
                <w:rFonts w:ascii="Times New Roman" w:hAnsi="Times New Roman" w:cs="Times New Roman"/>
              </w:rPr>
              <w:t>(Github Tree-CPP)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68510435" w14:textId="1BA397C5" w:rsidR="00FC581D" w:rsidRPr="00F51B4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earch on </w:t>
            </w:r>
            <w:r w:rsidRPr="00C32E6B">
              <w:rPr>
                <w:rFonts w:ascii="Times New Roman" w:hAnsi="Times New Roman" w:cs="Times New Roman"/>
              </w:rPr>
              <w:t>predicting concurrent use-after-free bugs</w:t>
            </w:r>
            <w:r>
              <w:rPr>
                <w:rFonts w:ascii="Times New Roman" w:hAnsi="Times New Roman" w:cs="Times New Roman"/>
              </w:rPr>
              <w:t>, including</w:t>
            </w:r>
            <w:r w:rsidRPr="00C60F59">
              <w:rPr>
                <w:rFonts w:ascii="Times New Roman" w:hAnsi="Times New Roman" w:cs="Times New Roman"/>
              </w:rPr>
              <w:t xml:space="preserve"> a program tracer (build on LLVM Compiler-RT), and an offline analyzer </w:t>
            </w:r>
            <w:r>
              <w:rPr>
                <w:rFonts w:ascii="Times New Roman" w:hAnsi="Times New Roman" w:cs="Times New Roman"/>
              </w:rPr>
              <w:t>(</w:t>
            </w:r>
            <w:r w:rsidRPr="00C60F59">
              <w:rPr>
                <w:rFonts w:ascii="Times New Roman" w:hAnsi="Times New Roman" w:cs="Times New Roman"/>
              </w:rPr>
              <w:t xml:space="preserve">predict </w:t>
            </w:r>
            <w:r>
              <w:rPr>
                <w:rFonts w:ascii="Times New Roman" w:hAnsi="Times New Roman" w:cs="Times New Roman"/>
              </w:rPr>
              <w:t xml:space="preserve">bugs from execution traces); </w:t>
            </w:r>
            <w:r w:rsidR="004059B1">
              <w:rPr>
                <w:rFonts w:ascii="Times New Roman" w:hAnsi="Times New Roman" w:cs="Times New Roman"/>
              </w:rPr>
              <w:t>find bugs</w:t>
            </w:r>
            <w:r w:rsidR="00665047">
              <w:rPr>
                <w:rFonts w:ascii="Times New Roman" w:hAnsi="Times New Roman" w:cs="Times New Roman"/>
              </w:rPr>
              <w:t xml:space="preserve"> on MySQL</w:t>
            </w:r>
            <w:r w:rsidR="00F52834">
              <w:rPr>
                <w:rFonts w:ascii="Times New Roman" w:hAnsi="Times New Roman" w:cs="Times New Roman"/>
              </w:rPr>
              <w:t xml:space="preserve"> </w:t>
            </w:r>
            <w:r w:rsidR="00665047">
              <w:rPr>
                <w:rFonts w:ascii="Times New Roman" w:hAnsi="Times New Roman" w:cs="Times New Roman"/>
              </w:rPr>
              <w:t xml:space="preserve">and </w:t>
            </w:r>
            <w:r w:rsidR="004059B1">
              <w:rPr>
                <w:rFonts w:ascii="Times New Roman" w:hAnsi="Times New Roman" w:cs="Times New Roman"/>
              </w:rPr>
              <w:t>PHP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279CBBED" w14:textId="7E4661D5" w:rsidR="00FC581D" w:rsidRPr="00C60F59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51B45">
              <w:rPr>
                <w:rFonts w:ascii="Times New Roman" w:hAnsi="Times New Roman" w:cs="Times New Roman"/>
              </w:rPr>
              <w:t>Advanced</w:t>
            </w:r>
            <w:r w:rsidRPr="006D57FB">
              <w:rPr>
                <w:rFonts w:ascii="Times New Roman" w:hAnsi="Times New Roman" w:cs="Times New Roman"/>
              </w:rPr>
              <w:t xml:space="preserve"> Compiler Design Course: </w:t>
            </w:r>
            <w:r w:rsidR="004059B1">
              <w:rPr>
                <w:rFonts w:ascii="Times New Roman" w:hAnsi="Times New Roman" w:cs="Times New Roman"/>
              </w:rPr>
              <w:t>developed many</w:t>
            </w:r>
            <w:r w:rsidRPr="006D57FB">
              <w:rPr>
                <w:rFonts w:ascii="Times New Roman" w:hAnsi="Times New Roman" w:cs="Times New Roman"/>
              </w:rPr>
              <w:t xml:space="preserve"> source code optimization</w:t>
            </w:r>
            <w:r w:rsidR="004059B1">
              <w:rPr>
                <w:rFonts w:ascii="Times New Roman" w:hAnsi="Times New Roman" w:cs="Times New Roman"/>
              </w:rPr>
              <w:t xml:space="preserve"> algorithms</w:t>
            </w:r>
            <w:r w:rsidRPr="006D57FB">
              <w:rPr>
                <w:rFonts w:ascii="Times New Roman" w:hAnsi="Times New Roman" w:cs="Times New Roman"/>
              </w:rPr>
              <w:t xml:space="preserve"> for Fortran-77.</w:t>
            </w:r>
          </w:p>
        </w:tc>
      </w:tr>
      <w:tr w:rsidR="00FC581D" w:rsidRPr="00DC20F5" w14:paraId="3DBA39EC" w14:textId="77777777" w:rsidTr="00F851A5">
        <w:trPr>
          <w:trHeight w:val="269"/>
          <w:jc w:val="center"/>
        </w:trPr>
        <w:tc>
          <w:tcPr>
            <w:tcW w:w="9000" w:type="dxa"/>
            <w:gridSpan w:val="2"/>
          </w:tcPr>
          <w:p w14:paraId="534CD6A0" w14:textId="03F948F7" w:rsidR="00FC581D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Alibaba-Inc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>
              <w:rPr>
                <w:rFonts w:ascii="Times New Roman" w:hAnsi="Times New Roman" w:cs="Times New Roman"/>
              </w:rPr>
              <w:t>Hangzhou, China.</w:t>
            </w:r>
            <w:r w:rsidR="003F3479">
              <w:rPr>
                <w:rFonts w:ascii="Times New Roman" w:hAnsi="Times New Roman" w:cs="Times New Roman"/>
              </w:rPr>
              <w:t xml:space="preserve"> Backend</w:t>
            </w:r>
            <w:r w:rsidR="003F3479" w:rsidRPr="00DC20F5">
              <w:rPr>
                <w:rFonts w:ascii="Times New Roman" w:hAnsi="Times New Roman" w:cs="Times New Roman"/>
              </w:rPr>
              <w:t xml:space="preserve"> Java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45D2A96B" w14:textId="40889E50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y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Oct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4  </w:t>
            </w:r>
          </w:p>
        </w:tc>
      </w:tr>
      <w:tr w:rsidR="00FC581D" w:rsidRPr="00DC20F5" w14:paraId="0BDAB85D" w14:textId="77777777" w:rsidTr="00C32E6B">
        <w:trPr>
          <w:trHeight w:val="1098"/>
          <w:jc w:val="center"/>
        </w:trPr>
        <w:tc>
          <w:tcPr>
            <w:tcW w:w="10800" w:type="dxa"/>
            <w:gridSpan w:val="3"/>
          </w:tcPr>
          <w:p w14:paraId="1020A523" w14:textId="0F5831BD" w:rsidR="00FC581D" w:rsidRPr="00DC20F5" w:rsidRDefault="00612F97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1" w:name="_Hlk496455626"/>
            <w:r>
              <w:rPr>
                <w:rFonts w:ascii="Times New Roman" w:hAnsi="Times New Roman" w:cs="Times New Roman"/>
              </w:rPr>
              <w:t xml:space="preserve"> </w:t>
            </w:r>
            <w:r w:rsidR="006A6FEC">
              <w:rPr>
                <w:rFonts w:ascii="Times New Roman" w:hAnsi="Times New Roman" w:cs="Times New Roman"/>
              </w:rPr>
              <w:t xml:space="preserve">Adopted new libraries to </w:t>
            </w:r>
            <w:r w:rsidR="00FC581D" w:rsidRPr="00DC20F5">
              <w:rPr>
                <w:rFonts w:ascii="Times New Roman" w:hAnsi="Times New Roman" w:cs="Times New Roman"/>
              </w:rPr>
              <w:t>Wangqi 2.0</w:t>
            </w:r>
            <w:r w:rsidR="006A6FEC">
              <w:rPr>
                <w:rFonts w:ascii="Times New Roman" w:hAnsi="Times New Roman" w:cs="Times New Roman"/>
              </w:rPr>
              <w:t>; reimplemented anti-phishing functions</w:t>
            </w:r>
            <w:r w:rsidR="00FC581D">
              <w:rPr>
                <w:rFonts w:ascii="Times New Roman" w:hAnsi="Times New Roman" w:cs="Times New Roman"/>
              </w:rPr>
              <w:t>.</w:t>
            </w:r>
          </w:p>
          <w:p w14:paraId="686BD517" w14:textId="2C1B3989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</w:rPr>
              <w:t xml:space="preserve"> In WangXin</w:t>
            </w:r>
            <w:r>
              <w:rPr>
                <w:rFonts w:ascii="Times New Roman" w:hAnsi="Times New Roman" w:cs="Times New Roman"/>
              </w:rPr>
              <w:t xml:space="preserve"> 3.0</w:t>
            </w:r>
            <w:r w:rsidR="00AD6DE6">
              <w:rPr>
                <w:rFonts w:ascii="Times New Roman" w:hAnsi="Times New Roman" w:cs="Times New Roman"/>
              </w:rPr>
              <w:t xml:space="preserve"> (</w:t>
            </w:r>
            <w:r w:rsidR="00AD4AA0">
              <w:rPr>
                <w:rFonts w:ascii="Times New Roman" w:hAnsi="Times New Roman" w:cs="Times New Roman"/>
              </w:rPr>
              <w:t>50M users</w:t>
            </w:r>
            <w:r w:rsidR="00AD6DE6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</w:rPr>
              <w:t xml:space="preserve">implemented </w:t>
            </w:r>
            <w:r w:rsidR="00727CFA">
              <w:rPr>
                <w:rFonts w:ascii="Times New Roman" w:hAnsi="Times New Roman" w:cs="Times New Roman"/>
              </w:rPr>
              <w:t xml:space="preserve">backend </w:t>
            </w:r>
            <w:r w:rsidR="00727CFA" w:rsidRPr="00DC20F5">
              <w:rPr>
                <w:rFonts w:ascii="Times New Roman" w:hAnsi="Times New Roman" w:cs="Times New Roman"/>
              </w:rPr>
              <w:t>functions</w:t>
            </w:r>
            <w:r w:rsidR="00727CFA">
              <w:rPr>
                <w:rFonts w:ascii="Times New Roman" w:hAnsi="Times New Roman" w:cs="Times New Roman"/>
              </w:rPr>
              <w:t xml:space="preserve"> for </w:t>
            </w:r>
            <w:r w:rsidR="006A6FEC">
              <w:rPr>
                <w:rFonts w:ascii="Times New Roman" w:hAnsi="Times New Roman" w:cs="Times New Roman"/>
              </w:rPr>
              <w:t>Dese</w:t>
            </w:r>
            <w:r w:rsidR="006A6FEC"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commenting and voting</w:t>
            </w:r>
            <w:r w:rsidR="00727CFA">
              <w:rPr>
                <w:rFonts w:ascii="Times New Roman" w:hAnsi="Times New Roman" w:cs="Times New Roman"/>
              </w:rPr>
              <w:t xml:space="preserve">; developed micro service for Dese; </w:t>
            </w:r>
            <w:r w:rsidRPr="00DC20F5">
              <w:rPr>
                <w:rFonts w:ascii="Times New Roman" w:hAnsi="Times New Roman" w:cs="Times New Roman"/>
              </w:rPr>
              <w:t xml:space="preserve">designed and implemented admin </w:t>
            </w:r>
            <w:r>
              <w:rPr>
                <w:rFonts w:ascii="Times New Roman" w:hAnsi="Times New Roman" w:cs="Times New Roman"/>
              </w:rPr>
              <w:t xml:space="preserve">web </w:t>
            </w:r>
            <w:r w:rsidRPr="00DC20F5">
              <w:rPr>
                <w:rFonts w:ascii="Times New Roman" w:hAnsi="Times New Roman" w:cs="Times New Roman"/>
              </w:rPr>
              <w:t>console</w:t>
            </w:r>
            <w:bookmarkEnd w:id="1"/>
            <w:r w:rsidR="00727CFA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40604B63" w14:textId="77777777" w:rsidTr="00F851A5">
        <w:trPr>
          <w:trHeight w:val="188"/>
          <w:jc w:val="center"/>
        </w:trPr>
        <w:tc>
          <w:tcPr>
            <w:tcW w:w="9000" w:type="dxa"/>
            <w:gridSpan w:val="2"/>
          </w:tcPr>
          <w:p w14:paraId="02D10C2A" w14:textId="35AE2691" w:rsidR="00FC581D" w:rsidRPr="00DC20F5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>
              <w:rPr>
                <w:rFonts w:ascii="Times New Roman" w:hAnsi="Times New Roman" w:cs="Times New Roman"/>
                <w:b/>
              </w:rPr>
              <w:t xml:space="preserve"> Zhuoyuan InfoTech</w:t>
            </w:r>
            <w:r w:rsidR="00FC581D" w:rsidRPr="00CC230F">
              <w:rPr>
                <w:rFonts w:ascii="Times New Roman" w:hAnsi="Times New Roman" w:cs="Times New Roman"/>
              </w:rPr>
              <w:t>,</w:t>
            </w:r>
            <w:r w:rsidR="00FC581D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CC230F">
              <w:rPr>
                <w:rFonts w:ascii="Times New Roman" w:hAnsi="Times New Roman" w:cs="Times New Roman"/>
              </w:rPr>
              <w:t>Xi’an, China.</w:t>
            </w:r>
            <w:r w:rsidR="00DB57FF">
              <w:rPr>
                <w:rFonts w:ascii="Times New Roman" w:hAnsi="Times New Roman" w:cs="Times New Roman"/>
              </w:rPr>
              <w:t xml:space="preserve"> </w:t>
            </w:r>
            <w:r w:rsidR="00DB57FF">
              <w:rPr>
                <w:rFonts w:ascii="Times New Roman" w:hAnsi="Times New Roman" w:cs="Times New Roman"/>
                <w:noProof/>
              </w:rPr>
              <w:t>F</w:t>
            </w:r>
            <w:r w:rsidR="00DB57FF" w:rsidRPr="00DC20F5">
              <w:rPr>
                <w:rFonts w:ascii="Times New Roman" w:hAnsi="Times New Roman" w:cs="Times New Roman"/>
                <w:noProof/>
              </w:rPr>
              <w:t>rontend</w:t>
            </w:r>
            <w:r w:rsidR="00DB57FF" w:rsidRPr="00DC20F5">
              <w:rPr>
                <w:rFonts w:ascii="Times New Roman" w:hAnsi="Times New Roman" w:cs="Times New Roman"/>
              </w:rPr>
              <w:t xml:space="preserve">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28CC4ADA" w14:textId="77777777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Aug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3 </w:t>
            </w:r>
          </w:p>
        </w:tc>
      </w:tr>
      <w:tr w:rsidR="00FC581D" w:rsidRPr="00DC20F5" w14:paraId="4E2E78E4" w14:textId="77777777" w:rsidTr="00F851A5">
        <w:trPr>
          <w:trHeight w:val="377"/>
          <w:jc w:val="center"/>
        </w:trPr>
        <w:tc>
          <w:tcPr>
            <w:tcW w:w="10800" w:type="dxa"/>
            <w:gridSpan w:val="3"/>
          </w:tcPr>
          <w:p w14:paraId="2EC4C7B7" w14:textId="41AA9118" w:rsidR="00FC581D" w:rsidRPr="00DC20F5" w:rsidRDefault="00AB6D98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In an enterprise integration project, p</w:t>
            </w:r>
            <w:r w:rsidR="00FC581D" w:rsidRPr="00DC20F5">
              <w:rPr>
                <w:rFonts w:ascii="Times New Roman" w:hAnsi="Times New Roman" w:cs="Times New Roman"/>
              </w:rPr>
              <w:t xml:space="preserve">resented and synced data using ExtJS and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Spring</w:t>
            </w:r>
            <w:r w:rsidR="00D067FA">
              <w:rPr>
                <w:rFonts w:ascii="Times New Roman" w:hAnsi="Times New Roman" w:cs="Times New Roman"/>
                <w:noProof/>
              </w:rPr>
              <w:t xml:space="preserve"> MVC</w:t>
            </w:r>
            <w:r w:rsidR="00FC581D" w:rsidRPr="00DC20F5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665AAB68" w14:textId="77777777" w:rsidTr="00F851A5">
        <w:trPr>
          <w:trHeight w:val="215"/>
          <w:jc w:val="center"/>
        </w:trPr>
        <w:tc>
          <w:tcPr>
            <w:tcW w:w="9000" w:type="dxa"/>
            <w:gridSpan w:val="2"/>
          </w:tcPr>
          <w:p w14:paraId="3E6AA864" w14:textId="2C5B48BB" w:rsidR="00FC581D" w:rsidRPr="00CC230F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>
              <w:rPr>
                <w:rFonts w:ascii="Times New Roman" w:hAnsi="Times New Roman" w:cs="Times New Roman"/>
              </w:rPr>
              <w:t xml:space="preserve">C++ </w:t>
            </w:r>
            <w:r w:rsidR="00FC581D" w:rsidRPr="00DC20F5">
              <w:rPr>
                <w:rFonts w:ascii="Times New Roman" w:hAnsi="Times New Roman" w:cs="Times New Roman"/>
              </w:rPr>
              <w:t>developer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094930">
              <w:rPr>
                <w:rFonts w:ascii="Times New Roman" w:hAnsi="Times New Roman" w:cs="Times New Roman"/>
              </w:rPr>
              <w:t>at</w:t>
            </w:r>
            <w:r w:rsidR="00FC581D">
              <w:rPr>
                <w:rFonts w:ascii="Times New Roman" w:hAnsi="Times New Roman" w:cs="Times New Roman"/>
                <w:b/>
              </w:rPr>
              <w:t xml:space="preserve"> RoboCup 3D Simulation Team</w:t>
            </w:r>
            <w:r w:rsidR="001A77DF" w:rsidRPr="001A77DF">
              <w:rPr>
                <w:rFonts w:ascii="Times New Roman" w:hAnsi="Times New Roman" w:cs="Times New Roman"/>
              </w:rPr>
              <w:t xml:space="preserve">, </w:t>
            </w:r>
            <w:r w:rsidR="0020701A">
              <w:rPr>
                <w:rFonts w:ascii="Times New Roman" w:hAnsi="Times New Roman" w:cs="Times New Roman"/>
              </w:rPr>
              <w:t>College Innovation Center</w:t>
            </w:r>
            <w:r w:rsidR="001A77DF">
              <w:rPr>
                <w:rFonts w:ascii="Times New Roman" w:hAnsi="Times New Roman" w:cs="Times New Roman"/>
              </w:rPr>
              <w:t>, China</w:t>
            </w:r>
          </w:p>
        </w:tc>
        <w:tc>
          <w:tcPr>
            <w:tcW w:w="1800" w:type="dxa"/>
          </w:tcPr>
          <w:p w14:paraId="2ADFCA25" w14:textId="2C7C31E6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Aug –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J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3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C581D" w:rsidRPr="00DC20F5" w14:paraId="66FE5D53" w14:textId="77777777" w:rsidTr="00755535">
        <w:trPr>
          <w:trHeight w:val="450"/>
          <w:jc w:val="center"/>
        </w:trPr>
        <w:tc>
          <w:tcPr>
            <w:tcW w:w="10800" w:type="dxa"/>
            <w:gridSpan w:val="3"/>
          </w:tcPr>
          <w:p w14:paraId="242628F7" w14:textId="10A43413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Developed new motion algorithm on Simspark emulator, improved robot’s </w:t>
            </w:r>
            <w:r w:rsidRPr="00DC20F5">
              <w:rPr>
                <w:rFonts w:ascii="Times New Roman" w:hAnsi="Times New Roman" w:cs="Times New Roman"/>
              </w:rPr>
              <w:t>speed and stability.</w:t>
            </w:r>
          </w:p>
        </w:tc>
      </w:tr>
      <w:tr w:rsidR="00DB57FF" w:rsidRPr="00DC20F5" w14:paraId="699B1A17" w14:textId="77777777" w:rsidTr="00087FE1">
        <w:trPr>
          <w:trHeight w:val="260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4F7F43A5" w14:textId="1D6497C9" w:rsidR="00DB57FF" w:rsidRPr="007F3878" w:rsidRDefault="00087FE1" w:rsidP="005A39CE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Side </w:t>
            </w:r>
            <w:r w:rsidR="00DB57FF"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Projects</w:t>
            </w:r>
          </w:p>
        </w:tc>
        <w:tc>
          <w:tcPr>
            <w:tcW w:w="9180" w:type="dxa"/>
            <w:gridSpan w:val="2"/>
            <w:tcBorders>
              <w:top w:val="single" w:sz="12" w:space="0" w:color="auto"/>
            </w:tcBorders>
          </w:tcPr>
          <w:p w14:paraId="6052F558" w14:textId="77777777" w:rsidR="00DB57FF" w:rsidRPr="00DB57FF" w:rsidRDefault="00DB57FF" w:rsidP="00DB57FF">
            <w:pPr>
              <w:spacing w:before="100"/>
              <w:rPr>
                <w:rFonts w:ascii="Times New Roman" w:hAnsi="Times New Roman" w:cs="Times New Roman"/>
              </w:rPr>
            </w:pPr>
          </w:p>
        </w:tc>
      </w:tr>
      <w:tr w:rsidR="00DB57FF" w:rsidRPr="00DC20F5" w14:paraId="2165FEBC" w14:textId="77777777" w:rsidTr="00F851A5">
        <w:trPr>
          <w:trHeight w:val="2600"/>
          <w:jc w:val="center"/>
        </w:trPr>
        <w:tc>
          <w:tcPr>
            <w:tcW w:w="10800" w:type="dxa"/>
            <w:gridSpan w:val="3"/>
          </w:tcPr>
          <w:p w14:paraId="7E50EBE9" w14:textId="1A74DBAF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2" w:name="_Hlk492336048"/>
            <w:r w:rsidRPr="00DC20F5">
              <w:rPr>
                <w:rFonts w:ascii="Times New Roman" w:hAnsi="Times New Roman" w:cs="Times New Roman"/>
              </w:rPr>
              <w:t>Program runtime monitor and analyz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C20F5">
              <w:rPr>
                <w:rFonts w:ascii="Times New Roman" w:hAnsi="Times New Roman" w:cs="Times New Roman"/>
              </w:rPr>
              <w:t>PRMA</w:t>
            </w:r>
            <w:r w:rsidR="000E7684">
              <w:rPr>
                <w:rFonts w:ascii="Times New Roman" w:hAnsi="Times New Roman" w:cs="Times New Roman"/>
              </w:rPr>
              <w:t xml:space="preserve">, </w:t>
            </w:r>
            <w:r w:rsidR="00AF2581">
              <w:rPr>
                <w:rFonts w:ascii="Times New Roman" w:hAnsi="Times New Roman" w:cs="Times New Roman"/>
              </w:rPr>
              <w:t>fall</w:t>
            </w:r>
            <w:r w:rsidR="000E7684">
              <w:rPr>
                <w:rFonts w:ascii="Times New Roman" w:hAnsi="Times New Roman" w:cs="Times New Roman"/>
              </w:rPr>
              <w:t xml:space="preserve"> 2014</w:t>
            </w:r>
            <w:r>
              <w:rPr>
                <w:rFonts w:ascii="Times New Roman" w:hAnsi="Times New Roman" w:cs="Times New Roman"/>
              </w:rPr>
              <w:t xml:space="preserve">): </w:t>
            </w:r>
            <w:r w:rsidRPr="00DC20F5">
              <w:rPr>
                <w:rFonts w:ascii="Times New Roman" w:hAnsi="Times New Roman" w:cs="Times New Roman"/>
              </w:rPr>
              <w:t>a distributed logging backend for monitoring application servers and localizing bugs,</w:t>
            </w:r>
            <w:r w:rsidR="00AE3F29">
              <w:rPr>
                <w:rFonts w:ascii="Times New Roman" w:hAnsi="Times New Roman" w:cs="Times New Roman"/>
              </w:rPr>
              <w:t xml:space="preserve"> implemented in Scala with AKKA (</w:t>
            </w:r>
            <w:r w:rsidR="00AE3F29" w:rsidRPr="00AE3F29">
              <w:rPr>
                <w:rFonts w:ascii="Times New Roman" w:hAnsi="Times New Roman" w:cs="Times New Roman"/>
              </w:rPr>
              <w:t>github.com/xkommando/PRMA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017741FC" w14:textId="01D493EE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Slingshot: a</w:t>
            </w:r>
            <w:r w:rsidR="002D1547">
              <w:rPr>
                <w:rFonts w:ascii="Times New Roman" w:hAnsi="Times New Roman" w:cs="Times New Roman"/>
              </w:rPr>
              <w:t>n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2D1547">
              <w:rPr>
                <w:rFonts w:ascii="Times New Roman" w:hAnsi="Times New Roman" w:cs="Times New Roman"/>
              </w:rPr>
              <w:t>interpreted</w:t>
            </w:r>
            <w:r w:rsidRPr="00DC20F5">
              <w:rPr>
                <w:rFonts w:ascii="Times New Roman" w:hAnsi="Times New Roman" w:cs="Times New Roman"/>
              </w:rPr>
              <w:t xml:space="preserve"> functio</w:t>
            </w:r>
            <w:r w:rsidR="00AE3F29">
              <w:rPr>
                <w:rFonts w:ascii="Times New Roman" w:hAnsi="Times New Roman" w:cs="Times New Roman"/>
              </w:rPr>
              <w:t>nal language implemented in C# (</w:t>
            </w:r>
            <w:r w:rsidR="004B196F" w:rsidRPr="004B196F">
              <w:rPr>
                <w:rFonts w:ascii="Times New Roman" w:hAnsi="Times New Roman" w:cs="Times New Roman"/>
              </w:rPr>
              <w:t>github.com/xkommando/Slingshot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572B093B" w14:textId="45CD7FB3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eBay-</w:t>
            </w:r>
            <w:r>
              <w:rPr>
                <w:rFonts w:ascii="Times New Roman" w:hAnsi="Times New Roman" w:cs="Times New Roman"/>
              </w:rPr>
              <w:t>like C2C</w:t>
            </w:r>
            <w:r w:rsidR="00EE2786">
              <w:rPr>
                <w:rFonts w:ascii="Times New Roman" w:hAnsi="Times New Roman" w:cs="Times New Roman"/>
              </w:rPr>
              <w:t xml:space="preserve"> site</w:t>
            </w:r>
            <w:r>
              <w:rPr>
                <w:rFonts w:ascii="Times New Roman" w:hAnsi="Times New Roman" w:cs="Times New Roman"/>
              </w:rPr>
              <w:t xml:space="preserve"> (Spring 2014): a</w:t>
            </w:r>
            <w:r w:rsidRPr="00DC20F5">
              <w:rPr>
                <w:rFonts w:ascii="Times New Roman" w:hAnsi="Times New Roman" w:cs="Times New Roman"/>
              </w:rPr>
              <w:t xml:space="preserve">s the leader of a 13-man team, we developed a complete online C2C shopping website, including searching, transaction, advertising, and </w:t>
            </w:r>
            <w:r w:rsidR="00AE3F29">
              <w:rPr>
                <w:rFonts w:ascii="Times New Roman" w:hAnsi="Times New Roman" w:cs="Times New Roman"/>
              </w:rPr>
              <w:t>admin consoles for seller/buyer (</w:t>
            </w:r>
            <w:r w:rsidR="00AE3F29" w:rsidRPr="005E43BC">
              <w:rPr>
                <w:rFonts w:ascii="Times New Roman" w:hAnsi="Times New Roman" w:cs="Times New Roman"/>
              </w:rPr>
              <w:t>Github</w:t>
            </w:r>
            <w:r w:rsidR="00AE3F29">
              <w:rPr>
                <w:rFonts w:ascii="Times New Roman" w:hAnsi="Times New Roman" w:cs="Times New Roman"/>
              </w:rPr>
              <w:t xml:space="preserve"> </w:t>
            </w:r>
            <w:r w:rsidR="00AE3F29" w:rsidRPr="00AE3F29">
              <w:rPr>
                <w:rFonts w:ascii="Times New Roman" w:hAnsi="Times New Roman" w:cs="Times New Roman"/>
              </w:rPr>
              <w:t>C1_ParknShop</w:t>
            </w:r>
            <w:r w:rsidR="00AE3F29">
              <w:rPr>
                <w:rFonts w:ascii="Times New Roman" w:hAnsi="Times New Roman" w:cs="Times New Roman"/>
              </w:rPr>
              <w:t xml:space="preserve">). </w:t>
            </w:r>
          </w:p>
          <w:p w14:paraId="1B4E2ECC" w14:textId="6CD14763" w:rsidR="00DB57FF" w:rsidRPr="00612F97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plume (Fall 2013): designed and implemented a Java/Scala</w:t>
            </w:r>
            <w:r w:rsidRPr="00DC20F5">
              <w:rPr>
                <w:rFonts w:ascii="Times New Roman" w:hAnsi="Times New Roman" w:cs="Times New Roman"/>
              </w:rPr>
              <w:t xml:space="preserve"> web framework (</w:t>
            </w:r>
            <w:r w:rsidR="00D544BB" w:rsidRPr="00612F97">
              <w:rPr>
                <w:rFonts w:ascii="Times New Roman" w:hAnsi="Times New Roman" w:cs="Times New Roman"/>
              </w:rPr>
              <w:t xml:space="preserve">pay homage to </w:t>
            </w:r>
            <w:r w:rsidRPr="00612F97">
              <w:rPr>
                <w:rFonts w:ascii="Times New Roman" w:hAnsi="Times New Roman" w:cs="Times New Roman"/>
              </w:rPr>
              <w:t>Springframework), it supports dependency injection, JSP, JSON, JDBC, Web MVC, etc. Several websites were built using my framework</w:t>
            </w:r>
            <w:r w:rsidR="00AE3F29" w:rsidRPr="00612F97">
              <w:rPr>
                <w:rFonts w:ascii="Times New Roman" w:hAnsi="Times New Roman" w:cs="Times New Roman"/>
              </w:rPr>
              <w:t xml:space="preserve"> (</w:t>
            </w:r>
            <w:r w:rsidR="004B196F" w:rsidRPr="00612F97">
              <w:rPr>
                <w:rFonts w:ascii="Times New Roman" w:hAnsi="Times New Roman" w:cs="Times New Roman"/>
              </w:rPr>
              <w:t>github.com/xkommando</w:t>
            </w:r>
            <w:r w:rsidR="004B196F" w:rsidRPr="00612F97">
              <w:rPr>
                <w:rFonts w:ascii="Times New Roman" w:hAnsi="Times New Roman"/>
              </w:rPr>
              <w:t>/Gplume</w:t>
            </w:r>
            <w:r w:rsidR="00AE3F29" w:rsidRPr="00612F97">
              <w:rPr>
                <w:rFonts w:ascii="Times New Roman" w:hAnsi="Times New Roman" w:cs="Times New Roman"/>
              </w:rPr>
              <w:t>)</w:t>
            </w:r>
            <w:r w:rsidRPr="00612F97">
              <w:rPr>
                <w:rFonts w:ascii="Times New Roman" w:hAnsi="Times New Roman" w:cs="Times New Roman"/>
              </w:rPr>
              <w:t>.</w:t>
            </w:r>
          </w:p>
        </w:tc>
      </w:tr>
      <w:bookmarkEnd w:id="2"/>
    </w:tbl>
    <w:p w14:paraId="60EA35BB" w14:textId="77777777" w:rsidR="00771CF7" w:rsidRPr="00DC20F5" w:rsidRDefault="00771CF7" w:rsidP="005E43BC">
      <w:pPr>
        <w:rPr>
          <w:rFonts w:ascii="Times New Roman" w:hAnsi="Times New Roman" w:cs="Times New Roman"/>
          <w:sz w:val="24"/>
        </w:rPr>
      </w:pPr>
    </w:p>
    <w:sectPr w:rsidR="00771CF7" w:rsidRPr="00DC20F5" w:rsidSect="00755535">
      <w:pgSz w:w="12240" w:h="15840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0386D9" w14:textId="77777777" w:rsidR="004300BB" w:rsidRDefault="004300BB" w:rsidP="00C3135F">
      <w:pPr>
        <w:spacing w:after="0" w:line="240" w:lineRule="auto"/>
      </w:pPr>
      <w:r>
        <w:separator/>
      </w:r>
    </w:p>
  </w:endnote>
  <w:endnote w:type="continuationSeparator" w:id="0">
    <w:p w14:paraId="2F7E6631" w14:textId="77777777" w:rsidR="004300BB" w:rsidRDefault="004300BB" w:rsidP="00C3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B0E2B" w14:textId="77777777" w:rsidR="004300BB" w:rsidRDefault="004300BB" w:rsidP="00C3135F">
      <w:pPr>
        <w:spacing w:after="0" w:line="240" w:lineRule="auto"/>
      </w:pPr>
      <w:r>
        <w:separator/>
      </w:r>
    </w:p>
  </w:footnote>
  <w:footnote w:type="continuationSeparator" w:id="0">
    <w:p w14:paraId="1F6EEC3D" w14:textId="77777777" w:rsidR="004300BB" w:rsidRDefault="004300BB" w:rsidP="00C31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036F"/>
    <w:multiLevelType w:val="hybridMultilevel"/>
    <w:tmpl w:val="4EFC6E0C"/>
    <w:lvl w:ilvl="0" w:tplc="187EE7B2">
      <w:start w:val="1"/>
      <w:numFmt w:val="bullet"/>
      <w:suff w:val="space"/>
      <w:lvlText w:val=""/>
      <w:lvlJc w:val="left"/>
      <w:pPr>
        <w:ind w:left="504" w:hanging="216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008E5"/>
    <w:multiLevelType w:val="hybridMultilevel"/>
    <w:tmpl w:val="FFA4D120"/>
    <w:lvl w:ilvl="0" w:tplc="E30A8468">
      <w:start w:val="1"/>
      <w:numFmt w:val="decimal"/>
      <w:suff w:val="space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01E35"/>
    <w:multiLevelType w:val="hybridMultilevel"/>
    <w:tmpl w:val="03FE9CD0"/>
    <w:lvl w:ilvl="0" w:tplc="50B6BEBE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2316"/>
    <w:multiLevelType w:val="hybridMultilevel"/>
    <w:tmpl w:val="9D622648"/>
    <w:lvl w:ilvl="0" w:tplc="0409000F">
      <w:start w:val="1"/>
      <w:numFmt w:val="decimal"/>
      <w:lvlText w:val="%1."/>
      <w:lvlJc w:val="left"/>
      <w:pPr>
        <w:ind w:left="504" w:hanging="216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571A"/>
    <w:multiLevelType w:val="hybridMultilevel"/>
    <w:tmpl w:val="9B62A2EC"/>
    <w:lvl w:ilvl="0" w:tplc="7130C094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16FD0"/>
    <w:multiLevelType w:val="hybridMultilevel"/>
    <w:tmpl w:val="E9D2AFD6"/>
    <w:lvl w:ilvl="0" w:tplc="04090001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zQzNjU0MDEwNLBU0lEKTi0uzszPAykwNKoFAPkQ/BYtAAAA"/>
  </w:docVars>
  <w:rsids>
    <w:rsidRoot w:val="002E509D"/>
    <w:rsid w:val="00004D11"/>
    <w:rsid w:val="00007C86"/>
    <w:rsid w:val="000411B3"/>
    <w:rsid w:val="0004510C"/>
    <w:rsid w:val="000544FE"/>
    <w:rsid w:val="0006230B"/>
    <w:rsid w:val="00075BB7"/>
    <w:rsid w:val="00077BFF"/>
    <w:rsid w:val="00084829"/>
    <w:rsid w:val="00087BC4"/>
    <w:rsid w:val="00087FE1"/>
    <w:rsid w:val="00091ADE"/>
    <w:rsid w:val="00091ED5"/>
    <w:rsid w:val="00094930"/>
    <w:rsid w:val="000B71C7"/>
    <w:rsid w:val="000E7684"/>
    <w:rsid w:val="000F74CD"/>
    <w:rsid w:val="00101338"/>
    <w:rsid w:val="00111736"/>
    <w:rsid w:val="0011280C"/>
    <w:rsid w:val="00127977"/>
    <w:rsid w:val="001340F1"/>
    <w:rsid w:val="001610A7"/>
    <w:rsid w:val="00163A01"/>
    <w:rsid w:val="0016442C"/>
    <w:rsid w:val="00177372"/>
    <w:rsid w:val="001864ED"/>
    <w:rsid w:val="001A77DF"/>
    <w:rsid w:val="001C25A7"/>
    <w:rsid w:val="001E321C"/>
    <w:rsid w:val="001E600B"/>
    <w:rsid w:val="00201377"/>
    <w:rsid w:val="002021C7"/>
    <w:rsid w:val="0020701A"/>
    <w:rsid w:val="00210DCB"/>
    <w:rsid w:val="00223E3E"/>
    <w:rsid w:val="00233521"/>
    <w:rsid w:val="00266E85"/>
    <w:rsid w:val="00296D1B"/>
    <w:rsid w:val="00297563"/>
    <w:rsid w:val="002A7CF2"/>
    <w:rsid w:val="002D1547"/>
    <w:rsid w:val="002D3529"/>
    <w:rsid w:val="002E3AF4"/>
    <w:rsid w:val="002E509D"/>
    <w:rsid w:val="003018C1"/>
    <w:rsid w:val="003150D6"/>
    <w:rsid w:val="0031653D"/>
    <w:rsid w:val="00327198"/>
    <w:rsid w:val="00333625"/>
    <w:rsid w:val="003377BB"/>
    <w:rsid w:val="00351BB7"/>
    <w:rsid w:val="0035447E"/>
    <w:rsid w:val="00373E7A"/>
    <w:rsid w:val="00376FBF"/>
    <w:rsid w:val="00383D2A"/>
    <w:rsid w:val="00392438"/>
    <w:rsid w:val="003B28F0"/>
    <w:rsid w:val="003D0068"/>
    <w:rsid w:val="003E1DC3"/>
    <w:rsid w:val="003F1961"/>
    <w:rsid w:val="003F3066"/>
    <w:rsid w:val="003F3479"/>
    <w:rsid w:val="004059B1"/>
    <w:rsid w:val="004107EF"/>
    <w:rsid w:val="004136A0"/>
    <w:rsid w:val="00417498"/>
    <w:rsid w:val="004212F6"/>
    <w:rsid w:val="004300BB"/>
    <w:rsid w:val="00434234"/>
    <w:rsid w:val="004401CC"/>
    <w:rsid w:val="0044789E"/>
    <w:rsid w:val="00453B6A"/>
    <w:rsid w:val="00461DEC"/>
    <w:rsid w:val="004877F6"/>
    <w:rsid w:val="004B196F"/>
    <w:rsid w:val="004C0D1D"/>
    <w:rsid w:val="004F15AC"/>
    <w:rsid w:val="004F165B"/>
    <w:rsid w:val="005010A6"/>
    <w:rsid w:val="00515832"/>
    <w:rsid w:val="005324EB"/>
    <w:rsid w:val="005430D1"/>
    <w:rsid w:val="00550511"/>
    <w:rsid w:val="00555B57"/>
    <w:rsid w:val="00555FDF"/>
    <w:rsid w:val="005627FC"/>
    <w:rsid w:val="00573658"/>
    <w:rsid w:val="00587E98"/>
    <w:rsid w:val="005A39CE"/>
    <w:rsid w:val="005B1500"/>
    <w:rsid w:val="005E3065"/>
    <w:rsid w:val="005E43BC"/>
    <w:rsid w:val="00612F97"/>
    <w:rsid w:val="00616C26"/>
    <w:rsid w:val="00622795"/>
    <w:rsid w:val="0062361E"/>
    <w:rsid w:val="00626336"/>
    <w:rsid w:val="00651F94"/>
    <w:rsid w:val="00654B01"/>
    <w:rsid w:val="00665047"/>
    <w:rsid w:val="00670E31"/>
    <w:rsid w:val="00672A57"/>
    <w:rsid w:val="006834A9"/>
    <w:rsid w:val="00691FAE"/>
    <w:rsid w:val="00694C95"/>
    <w:rsid w:val="006A6FEC"/>
    <w:rsid w:val="006B5356"/>
    <w:rsid w:val="006D57FB"/>
    <w:rsid w:val="006D69D3"/>
    <w:rsid w:val="006E32EC"/>
    <w:rsid w:val="006E7D7B"/>
    <w:rsid w:val="006F2846"/>
    <w:rsid w:val="00727CFA"/>
    <w:rsid w:val="007325E1"/>
    <w:rsid w:val="007336B4"/>
    <w:rsid w:val="00735504"/>
    <w:rsid w:val="00741D13"/>
    <w:rsid w:val="00741E4B"/>
    <w:rsid w:val="00754723"/>
    <w:rsid w:val="00755535"/>
    <w:rsid w:val="007573CF"/>
    <w:rsid w:val="00771CF7"/>
    <w:rsid w:val="00777031"/>
    <w:rsid w:val="00787754"/>
    <w:rsid w:val="00791D2F"/>
    <w:rsid w:val="007A0642"/>
    <w:rsid w:val="007F3878"/>
    <w:rsid w:val="008010A2"/>
    <w:rsid w:val="00802854"/>
    <w:rsid w:val="00806932"/>
    <w:rsid w:val="00816F4F"/>
    <w:rsid w:val="0082288A"/>
    <w:rsid w:val="00826EE5"/>
    <w:rsid w:val="008329B7"/>
    <w:rsid w:val="00840139"/>
    <w:rsid w:val="00867C15"/>
    <w:rsid w:val="0087044B"/>
    <w:rsid w:val="00873183"/>
    <w:rsid w:val="00873FAE"/>
    <w:rsid w:val="008B38EC"/>
    <w:rsid w:val="008C2FAB"/>
    <w:rsid w:val="008D1488"/>
    <w:rsid w:val="008D261F"/>
    <w:rsid w:val="008D78F2"/>
    <w:rsid w:val="008E604A"/>
    <w:rsid w:val="008E6F67"/>
    <w:rsid w:val="008F0443"/>
    <w:rsid w:val="0090680F"/>
    <w:rsid w:val="00920B97"/>
    <w:rsid w:val="00926B7E"/>
    <w:rsid w:val="00927409"/>
    <w:rsid w:val="00941BB0"/>
    <w:rsid w:val="00954A8F"/>
    <w:rsid w:val="0095629B"/>
    <w:rsid w:val="00962D75"/>
    <w:rsid w:val="00965115"/>
    <w:rsid w:val="00966161"/>
    <w:rsid w:val="00967E9E"/>
    <w:rsid w:val="00971A8C"/>
    <w:rsid w:val="009813CA"/>
    <w:rsid w:val="009843CB"/>
    <w:rsid w:val="009856F2"/>
    <w:rsid w:val="00990074"/>
    <w:rsid w:val="009928E3"/>
    <w:rsid w:val="009954D6"/>
    <w:rsid w:val="009A184B"/>
    <w:rsid w:val="009D5462"/>
    <w:rsid w:val="009D766A"/>
    <w:rsid w:val="00A163E2"/>
    <w:rsid w:val="00A16915"/>
    <w:rsid w:val="00A23AE2"/>
    <w:rsid w:val="00A601BB"/>
    <w:rsid w:val="00A733BF"/>
    <w:rsid w:val="00A832A2"/>
    <w:rsid w:val="00A86BBE"/>
    <w:rsid w:val="00A943E9"/>
    <w:rsid w:val="00AB2C6C"/>
    <w:rsid w:val="00AB6D98"/>
    <w:rsid w:val="00AD4AA0"/>
    <w:rsid w:val="00AD5D49"/>
    <w:rsid w:val="00AD6756"/>
    <w:rsid w:val="00AD6DE6"/>
    <w:rsid w:val="00AE3F29"/>
    <w:rsid w:val="00AF2581"/>
    <w:rsid w:val="00AF5B96"/>
    <w:rsid w:val="00B00CAB"/>
    <w:rsid w:val="00B07F07"/>
    <w:rsid w:val="00B4051C"/>
    <w:rsid w:val="00B44D8C"/>
    <w:rsid w:val="00B664C3"/>
    <w:rsid w:val="00B80D79"/>
    <w:rsid w:val="00B9398D"/>
    <w:rsid w:val="00BA3CA5"/>
    <w:rsid w:val="00BE6F8F"/>
    <w:rsid w:val="00BE7256"/>
    <w:rsid w:val="00BF34A9"/>
    <w:rsid w:val="00BF4EA5"/>
    <w:rsid w:val="00BF5F80"/>
    <w:rsid w:val="00C01C7D"/>
    <w:rsid w:val="00C046CF"/>
    <w:rsid w:val="00C11D08"/>
    <w:rsid w:val="00C1728A"/>
    <w:rsid w:val="00C215F7"/>
    <w:rsid w:val="00C22DA2"/>
    <w:rsid w:val="00C2408C"/>
    <w:rsid w:val="00C3135F"/>
    <w:rsid w:val="00C31A65"/>
    <w:rsid w:val="00C32E6B"/>
    <w:rsid w:val="00C330B5"/>
    <w:rsid w:val="00C50125"/>
    <w:rsid w:val="00C5573F"/>
    <w:rsid w:val="00C60F59"/>
    <w:rsid w:val="00C83766"/>
    <w:rsid w:val="00C854F8"/>
    <w:rsid w:val="00C85C18"/>
    <w:rsid w:val="00C94311"/>
    <w:rsid w:val="00C94474"/>
    <w:rsid w:val="00CB07C7"/>
    <w:rsid w:val="00CC230F"/>
    <w:rsid w:val="00CD0901"/>
    <w:rsid w:val="00CE2BBB"/>
    <w:rsid w:val="00CE5B32"/>
    <w:rsid w:val="00CE7B2E"/>
    <w:rsid w:val="00CF2A1A"/>
    <w:rsid w:val="00CF4730"/>
    <w:rsid w:val="00CF76FE"/>
    <w:rsid w:val="00D00AD3"/>
    <w:rsid w:val="00D01499"/>
    <w:rsid w:val="00D067FA"/>
    <w:rsid w:val="00D10DFE"/>
    <w:rsid w:val="00D1570D"/>
    <w:rsid w:val="00D544BB"/>
    <w:rsid w:val="00D60CC0"/>
    <w:rsid w:val="00D64C4F"/>
    <w:rsid w:val="00D66177"/>
    <w:rsid w:val="00D730C9"/>
    <w:rsid w:val="00D76922"/>
    <w:rsid w:val="00D8290B"/>
    <w:rsid w:val="00D83177"/>
    <w:rsid w:val="00D86EE3"/>
    <w:rsid w:val="00D874E4"/>
    <w:rsid w:val="00D917C1"/>
    <w:rsid w:val="00D95309"/>
    <w:rsid w:val="00DA54DB"/>
    <w:rsid w:val="00DA6EC2"/>
    <w:rsid w:val="00DB2DD7"/>
    <w:rsid w:val="00DB57FF"/>
    <w:rsid w:val="00DC20F5"/>
    <w:rsid w:val="00DD0240"/>
    <w:rsid w:val="00DF243B"/>
    <w:rsid w:val="00E13280"/>
    <w:rsid w:val="00E25522"/>
    <w:rsid w:val="00E31AF6"/>
    <w:rsid w:val="00E50253"/>
    <w:rsid w:val="00E5100F"/>
    <w:rsid w:val="00E51361"/>
    <w:rsid w:val="00E52A17"/>
    <w:rsid w:val="00E639B9"/>
    <w:rsid w:val="00E641F9"/>
    <w:rsid w:val="00E65359"/>
    <w:rsid w:val="00E702C1"/>
    <w:rsid w:val="00E919D1"/>
    <w:rsid w:val="00EA163F"/>
    <w:rsid w:val="00EC08C1"/>
    <w:rsid w:val="00ED25F9"/>
    <w:rsid w:val="00EE09EA"/>
    <w:rsid w:val="00EE2786"/>
    <w:rsid w:val="00EE56FA"/>
    <w:rsid w:val="00EF16E1"/>
    <w:rsid w:val="00EF2D55"/>
    <w:rsid w:val="00F040B7"/>
    <w:rsid w:val="00F04DBB"/>
    <w:rsid w:val="00F07AA0"/>
    <w:rsid w:val="00F10E7E"/>
    <w:rsid w:val="00F326D4"/>
    <w:rsid w:val="00F50A7B"/>
    <w:rsid w:val="00F51B45"/>
    <w:rsid w:val="00F52834"/>
    <w:rsid w:val="00F637C3"/>
    <w:rsid w:val="00F6775C"/>
    <w:rsid w:val="00F73D6D"/>
    <w:rsid w:val="00F82889"/>
    <w:rsid w:val="00F851A5"/>
    <w:rsid w:val="00F94204"/>
    <w:rsid w:val="00FA5579"/>
    <w:rsid w:val="00FC17EB"/>
    <w:rsid w:val="00FC581D"/>
    <w:rsid w:val="00FD24AE"/>
    <w:rsid w:val="00FD5C57"/>
    <w:rsid w:val="00FD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41E87"/>
  <w15:chartTrackingRefBased/>
  <w15:docId w15:val="{C725F010-FC96-4992-B2A4-28A8206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2E50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65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5F"/>
  </w:style>
  <w:style w:type="paragraph" w:styleId="Footer">
    <w:name w:val="footer"/>
    <w:basedOn w:val="Normal"/>
    <w:link w:val="Foot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5F"/>
  </w:style>
  <w:style w:type="paragraph" w:styleId="ListParagraph">
    <w:name w:val="List Paragraph"/>
    <w:basedOn w:val="Normal"/>
    <w:uiPriority w:val="34"/>
    <w:qFormat/>
    <w:rsid w:val="00C854F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627FC"/>
  </w:style>
  <w:style w:type="character" w:styleId="UnresolvedMention">
    <w:name w:val="Unresolved Mention"/>
    <w:basedOn w:val="DefaultParagraphFont"/>
    <w:uiPriority w:val="99"/>
    <w:semiHidden/>
    <w:unhideWhenUsed/>
    <w:rsid w:val="00E31A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Cai</dc:creator>
  <cp:keywords/>
  <dc:description/>
  <cp:lastModifiedBy>Bowen Cai</cp:lastModifiedBy>
  <cp:revision>54</cp:revision>
  <cp:lastPrinted>2017-10-29T07:01:00Z</cp:lastPrinted>
  <dcterms:created xsi:type="dcterms:W3CDTF">2017-10-23T22:28:00Z</dcterms:created>
  <dcterms:modified xsi:type="dcterms:W3CDTF">2017-11-15T17:10:00Z</dcterms:modified>
</cp:coreProperties>
</file>